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1E031" w14:textId="21011A3D" w:rsidR="00E769BE" w:rsidRDefault="0064411F">
      <w:pPr>
        <w:pStyle w:val="Heading1"/>
        <w:spacing w:before="63"/>
        <w:ind w:left="2142"/>
      </w:pPr>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 xml:space="preserve">GOVT 2305 Federal </w:t>
      </w:r>
      <w:r>
        <w:t>Government</w:t>
      </w:r>
    </w:p>
    <w:p w14:paraId="6E11E032" w14:textId="1CCF39A3" w:rsidR="00E769BE" w:rsidRDefault="009B645A">
      <w:pPr>
        <w:pStyle w:val="Heading2"/>
        <w:tabs>
          <w:tab w:val="left" w:pos="5639"/>
        </w:tabs>
        <w:spacing w:before="28"/>
        <w:ind w:left="2142"/>
      </w:pPr>
      <w:r>
        <w:t>Online</w:t>
      </w:r>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6E11E055" w14:textId="7129AC7F" w:rsidR="00E769BE" w:rsidRDefault="001E761B" w:rsidP="00FC0E09">
      <w:pPr>
        <w:pStyle w:val="BodyText"/>
        <w:tabs>
          <w:tab w:val="left" w:pos="6030"/>
        </w:tabs>
        <w:spacing w:before="10"/>
        <w:ind w:left="540" w:right="720"/>
        <w:jc w:val="both"/>
        <w:rPr>
          <w:sz w:val="23"/>
        </w:rPr>
      </w:pPr>
      <w:r>
        <w:t>Origin and development of the U.S. Constitution, structure and powers of the national government including the legislative, executive, and judicial branches, federalism, political participation, the national election process, public policy, civil liberties and civil rights.</w:t>
      </w:r>
    </w:p>
    <w:p w14:paraId="6E11E056" w14:textId="77777777"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7777777" w:rsidR="0064411F" w:rsidRDefault="0064411F" w:rsidP="00FC0E09">
      <w:pPr>
        <w:pStyle w:val="BodyText"/>
        <w:numPr>
          <w:ilvl w:val="0"/>
          <w:numId w:val="3"/>
        </w:numPr>
        <w:tabs>
          <w:tab w:val="left" w:pos="6030"/>
        </w:tabs>
        <w:spacing w:before="7"/>
      </w:pPr>
      <w:r>
        <w:t xml:space="preserve">Explain the origin and development of constitutional democracy in the United States. </w:t>
      </w:r>
    </w:p>
    <w:p w14:paraId="683DFB55" w14:textId="77777777" w:rsidR="0064411F" w:rsidRDefault="0064411F" w:rsidP="00FC0E09">
      <w:pPr>
        <w:pStyle w:val="BodyText"/>
        <w:numPr>
          <w:ilvl w:val="0"/>
          <w:numId w:val="3"/>
        </w:numPr>
        <w:tabs>
          <w:tab w:val="left" w:pos="6030"/>
        </w:tabs>
        <w:spacing w:before="7"/>
      </w:pPr>
      <w:r>
        <w:t xml:space="preserve">Demonstrate knowledge of the federal system. </w:t>
      </w:r>
    </w:p>
    <w:p w14:paraId="2545953E" w14:textId="77777777" w:rsidR="0064411F" w:rsidRDefault="0064411F" w:rsidP="00FC0E09">
      <w:pPr>
        <w:pStyle w:val="BodyText"/>
        <w:numPr>
          <w:ilvl w:val="0"/>
          <w:numId w:val="3"/>
        </w:numPr>
        <w:tabs>
          <w:tab w:val="left" w:pos="6030"/>
        </w:tabs>
        <w:spacing w:before="7"/>
        <w:ind w:right="720"/>
      </w:pPr>
      <w:r>
        <w:t xml:space="preserve">Describe separation of powers and checks and balances in both theory and practice. </w:t>
      </w:r>
    </w:p>
    <w:p w14:paraId="06D38CF9" w14:textId="77777777"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the federal government. </w:t>
      </w:r>
    </w:p>
    <w:p w14:paraId="6753E4B8" w14:textId="77777777"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the political system. </w:t>
      </w:r>
    </w:p>
    <w:p w14:paraId="270A347D" w14:textId="77777777" w:rsidR="0064411F" w:rsidRDefault="0064411F" w:rsidP="00FC0E09">
      <w:pPr>
        <w:pStyle w:val="BodyText"/>
        <w:numPr>
          <w:ilvl w:val="0"/>
          <w:numId w:val="3"/>
        </w:numPr>
        <w:tabs>
          <w:tab w:val="left" w:pos="6030"/>
        </w:tabs>
        <w:spacing w:before="7"/>
      </w:pPr>
      <w:r>
        <w:t xml:space="preserve">Analyze the election process. </w:t>
      </w:r>
    </w:p>
    <w:p w14:paraId="1BCD5AB5" w14:textId="301D9783" w:rsidR="0064411F" w:rsidRDefault="0064411F" w:rsidP="00FC0E09">
      <w:pPr>
        <w:pStyle w:val="BodyText"/>
        <w:numPr>
          <w:ilvl w:val="0"/>
          <w:numId w:val="3"/>
        </w:numPr>
        <w:tabs>
          <w:tab w:val="left" w:pos="6030"/>
        </w:tabs>
        <w:spacing w:before="7"/>
      </w:pPr>
      <w:r>
        <w:t xml:space="preserve">Describe the rights and responsibilities of citizens. </w:t>
      </w:r>
    </w:p>
    <w:p w14:paraId="6E11E062" w14:textId="7A4A5A8C" w:rsidR="00E769BE" w:rsidRDefault="0064411F" w:rsidP="00FC0E09">
      <w:pPr>
        <w:pStyle w:val="BodyText"/>
        <w:numPr>
          <w:ilvl w:val="0"/>
          <w:numId w:val="3"/>
        </w:numPr>
        <w:tabs>
          <w:tab w:val="left" w:pos="6030"/>
        </w:tabs>
        <w:spacing w:before="7"/>
      </w:pPr>
      <w:r>
        <w:t>Analyze issues and policies in U.S. politics.</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3D08C60E" w14:textId="0BB43186" w:rsidR="00B8357C" w:rsidRDefault="009F55B6" w:rsidP="00B8357C">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r w:rsidR="006810EE">
        <w:rPr>
          <w:sz w:val="24"/>
        </w:rPr>
        <w:tab/>
      </w:r>
      <w:r w:rsidR="00B8357C">
        <w:rPr>
          <w:sz w:val="24"/>
        </w:rPr>
        <w:t>2</w:t>
      </w:r>
      <w:r w:rsidR="006810EE">
        <w:rPr>
          <w:sz w:val="24"/>
        </w:rPr>
        <w:t>0</w:t>
      </w:r>
      <w:r w:rsidR="00B8357C">
        <w:rPr>
          <w:sz w:val="24"/>
        </w:rPr>
        <w:t>%</w:t>
      </w:r>
    </w:p>
    <w:p w14:paraId="14A2CE7F" w14:textId="0D00F8B3" w:rsidR="00B8357C" w:rsidRDefault="006810EE" w:rsidP="00B8357C">
      <w:pPr>
        <w:tabs>
          <w:tab w:val="left" w:pos="955"/>
        </w:tabs>
        <w:ind w:left="955" w:right="421" w:firstLine="35"/>
        <w:rPr>
          <w:sz w:val="24"/>
        </w:rPr>
      </w:pPr>
      <w:r>
        <w:rPr>
          <w:sz w:val="24"/>
        </w:rPr>
        <w:t>Connect</w:t>
      </w:r>
      <w:r w:rsidR="00B8357C">
        <w:rPr>
          <w:sz w:val="24"/>
        </w:rPr>
        <w:t xml:space="preserve"> </w:t>
      </w:r>
      <w:r w:rsidR="009F55B6">
        <w:rPr>
          <w:sz w:val="24"/>
        </w:rPr>
        <w:t>Based Activities</w:t>
      </w:r>
      <w:r w:rsidR="009F55B6">
        <w:rPr>
          <w:sz w:val="24"/>
        </w:rPr>
        <w:tab/>
      </w:r>
      <w:r>
        <w:rPr>
          <w:sz w:val="24"/>
        </w:rPr>
        <w:tab/>
      </w:r>
      <w:r w:rsidR="00B8357C">
        <w:rPr>
          <w:sz w:val="24"/>
        </w:rPr>
        <w:t>2</w:t>
      </w:r>
      <w:r>
        <w:rPr>
          <w:sz w:val="24"/>
        </w:rPr>
        <w:t>0</w:t>
      </w:r>
      <w:r w:rsidR="00B8357C">
        <w:rPr>
          <w:sz w:val="24"/>
        </w:rPr>
        <w:t>%</w:t>
      </w:r>
    </w:p>
    <w:p w14:paraId="7739D92C" w14:textId="1B90C192"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t>2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6E11E074" w14:textId="2F48072C" w:rsidR="00E769BE" w:rsidRDefault="00DB6E71">
      <w:pPr>
        <w:pStyle w:val="BodyText"/>
        <w:spacing w:line="274" w:lineRule="exact"/>
        <w:ind w:left="493"/>
      </w:pPr>
      <w:r>
        <w:t>Patterson, Thomas</w:t>
      </w:r>
      <w:r w:rsidR="0064411F">
        <w:t xml:space="preserve">. </w:t>
      </w:r>
      <w:r>
        <w:rPr>
          <w:i/>
        </w:rPr>
        <w:t>We the People</w:t>
      </w:r>
      <w:r w:rsidR="002274D4" w:rsidRPr="002274D4">
        <w:rPr>
          <w:i/>
        </w:rPr>
        <w:t>.</w:t>
      </w:r>
      <w:r w:rsidR="002274D4">
        <w:t xml:space="preserve"> </w:t>
      </w:r>
      <w:r>
        <w:t>1</w:t>
      </w:r>
      <w:r w:rsidR="00FC0E09">
        <w:t>5</w:t>
      </w:r>
      <w:r w:rsidR="002274D4" w:rsidRPr="002274D4">
        <w:rPr>
          <w:vertAlign w:val="superscript"/>
        </w:rPr>
        <w:t>th</w:t>
      </w:r>
      <w:r w:rsidR="002274D4">
        <w:t xml:space="preserve"> edition, with CONNECT</w:t>
      </w:r>
    </w:p>
    <w:p w14:paraId="6E11E079" w14:textId="3BD3A1D8" w:rsidR="00E769BE" w:rsidRDefault="0064411F" w:rsidP="00EF09C0">
      <w:pPr>
        <w:tabs>
          <w:tab w:val="left" w:pos="5274"/>
        </w:tabs>
        <w:ind w:left="493"/>
        <w:rPr>
          <w:rFonts w:ascii="Arial" w:hAnsi="Arial" w:cs="Arial"/>
          <w:color w:val="000000"/>
          <w:shd w:val="clear" w:color="auto" w:fill="FFFFFF"/>
        </w:rPr>
      </w:pPr>
      <w:r>
        <w:rPr>
          <w:b/>
          <w:sz w:val="24"/>
        </w:rPr>
        <w:t xml:space="preserve">Publisher: </w:t>
      </w:r>
      <w:r>
        <w:rPr>
          <w:sz w:val="24"/>
        </w:rPr>
        <w:t>McGraw/Hill</w:t>
      </w:r>
      <w:r>
        <w:rPr>
          <w:spacing w:val="-4"/>
          <w:sz w:val="24"/>
        </w:rPr>
        <w:t xml:space="preserve"> </w:t>
      </w:r>
      <w:r>
        <w:rPr>
          <w:sz w:val="24"/>
        </w:rPr>
        <w:t>Higher</w:t>
      </w:r>
      <w:r>
        <w:rPr>
          <w:spacing w:val="-2"/>
          <w:sz w:val="24"/>
        </w:rPr>
        <w:t xml:space="preserve"> </w:t>
      </w:r>
      <w:r>
        <w:rPr>
          <w:sz w:val="24"/>
        </w:rPr>
        <w:t>Education.</w:t>
      </w:r>
      <w:r>
        <w:rPr>
          <w:sz w:val="24"/>
        </w:rPr>
        <w:tab/>
      </w:r>
      <w:r>
        <w:rPr>
          <w:b/>
          <w:sz w:val="24"/>
        </w:rPr>
        <w:t>ISBN Number:</w:t>
      </w:r>
      <w:r>
        <w:rPr>
          <w:b/>
          <w:spacing w:val="-1"/>
          <w:sz w:val="24"/>
        </w:rPr>
        <w:t xml:space="preserve"> </w:t>
      </w:r>
      <w:r w:rsidR="006810EE">
        <w:rPr>
          <w:rFonts w:ascii="Arial" w:hAnsi="Arial" w:cs="Arial"/>
          <w:color w:val="212121"/>
          <w:sz w:val="21"/>
          <w:szCs w:val="21"/>
          <w:shd w:val="clear" w:color="auto" w:fill="FFFFFF"/>
        </w:rPr>
        <w:t>9781265632274</w:t>
      </w:r>
    </w:p>
    <w:p w14:paraId="6C5C2214" w14:textId="77777777" w:rsidR="00EF09C0" w:rsidRDefault="00EF09C0" w:rsidP="00EF09C0">
      <w:pPr>
        <w:tabs>
          <w:tab w:val="left" w:pos="5274"/>
        </w:tabs>
        <w:ind w:left="493"/>
      </w:pP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Dallas Morning News, Wall Street Journal, other newspapers, political magazines, view FOX, 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lastRenderedPageBreak/>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77777777" w:rsidR="00B8357C" w:rsidRPr="008E3099" w:rsidRDefault="00B8357C" w:rsidP="00B8357C">
      <w:pPr>
        <w:pStyle w:val="Heading1"/>
        <w:ind w:left="900"/>
        <w:rPr>
          <w:i/>
          <w:sz w:val="24"/>
          <w:szCs w:val="24"/>
        </w:rPr>
      </w:pPr>
      <w:proofErr w:type="spellStart"/>
      <w:r w:rsidRPr="008E3099">
        <w:rPr>
          <w:i/>
          <w:sz w:val="24"/>
          <w:szCs w:val="24"/>
        </w:rPr>
        <w:t>MidTerm</w:t>
      </w:r>
      <w:proofErr w:type="spellEnd"/>
      <w:r w:rsidRPr="008E3099">
        <w:rPr>
          <w:i/>
          <w:sz w:val="24"/>
          <w:szCs w:val="24"/>
        </w:rPr>
        <w:t xml:space="preserve"> Exam:</w:t>
      </w:r>
    </w:p>
    <w:p w14:paraId="6225E714" w14:textId="236F9018" w:rsidR="00B8357C" w:rsidRPr="008E3099" w:rsidRDefault="00B8357C" w:rsidP="00B8357C">
      <w:pPr>
        <w:spacing w:before="4" w:line="244" w:lineRule="auto"/>
        <w:ind w:left="900" w:right="197"/>
        <w:jc w:val="both"/>
        <w:rPr>
          <w:sz w:val="24"/>
          <w:szCs w:val="24"/>
        </w:rPr>
      </w:pPr>
      <w:proofErr w:type="spellStart"/>
      <w:r w:rsidRPr="008E3099">
        <w:rPr>
          <w:sz w:val="24"/>
          <w:szCs w:val="24"/>
        </w:rPr>
        <w:t>MidTerm</w:t>
      </w:r>
      <w:proofErr w:type="spellEnd"/>
      <w:r w:rsidRPr="008E3099">
        <w:rPr>
          <w:sz w:val="24"/>
          <w:szCs w:val="24"/>
        </w:rPr>
        <w:t xml:space="preserve"> examinatio</w:t>
      </w:r>
      <w:r>
        <w:rPr>
          <w:sz w:val="24"/>
          <w:szCs w:val="24"/>
        </w:rPr>
        <w:t>n will cover material from</w:t>
      </w:r>
      <w:r w:rsidRPr="008E3099">
        <w:rPr>
          <w:sz w:val="24"/>
          <w:szCs w:val="24"/>
        </w:rPr>
        <w:t xml:space="preserve"> the first half of the course</w:t>
      </w:r>
      <w:r>
        <w:rPr>
          <w:sz w:val="24"/>
          <w:szCs w:val="24"/>
        </w:rPr>
        <w:t xml:space="preserve">, chapter 1 </w:t>
      </w:r>
      <w:r w:rsidR="00CA0BF3">
        <w:rPr>
          <w:sz w:val="24"/>
          <w:szCs w:val="24"/>
        </w:rPr>
        <w:t>-</w:t>
      </w:r>
      <w:r>
        <w:rPr>
          <w:sz w:val="24"/>
          <w:szCs w:val="24"/>
        </w:rPr>
        <w:t xml:space="preserve"> </w:t>
      </w:r>
      <w:r w:rsidR="009F55B6">
        <w:rPr>
          <w:sz w:val="24"/>
          <w:szCs w:val="24"/>
        </w:rPr>
        <w:t>8</w:t>
      </w:r>
      <w:r w:rsidRPr="008E3099">
        <w:rPr>
          <w:sz w:val="24"/>
          <w:szCs w:val="24"/>
        </w:rPr>
        <w:t>.</w:t>
      </w:r>
      <w:r>
        <w:rPr>
          <w:sz w:val="24"/>
          <w:szCs w:val="24"/>
        </w:rPr>
        <w:t xml:space="preserve"> </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1DC11398"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xml:space="preserve">, chapters </w:t>
      </w:r>
      <w:r w:rsidR="009F55B6">
        <w:rPr>
          <w:sz w:val="24"/>
          <w:szCs w:val="24"/>
        </w:rPr>
        <w:t>9</w:t>
      </w:r>
      <w:r>
        <w:rPr>
          <w:sz w:val="24"/>
          <w:szCs w:val="24"/>
        </w:rPr>
        <w:t xml:space="preserve"> </w:t>
      </w:r>
      <w:r w:rsidR="00CA0BF3">
        <w:rPr>
          <w:sz w:val="24"/>
          <w:szCs w:val="24"/>
        </w:rPr>
        <w:t>-</w:t>
      </w:r>
      <w:r>
        <w:rPr>
          <w:sz w:val="24"/>
          <w:szCs w:val="24"/>
        </w:rPr>
        <w:t xml:space="preserve"> 1</w:t>
      </w:r>
      <w:r w:rsidR="009F55B6">
        <w:rPr>
          <w:sz w:val="24"/>
          <w:szCs w:val="24"/>
        </w:rPr>
        <w:t>7.</w:t>
      </w:r>
    </w:p>
    <w:p w14:paraId="252FDEF7" w14:textId="6F9CC20D" w:rsidR="00B8357C" w:rsidRPr="008E3099" w:rsidRDefault="009F55B6" w:rsidP="00B8357C">
      <w:pPr>
        <w:pStyle w:val="Heading1"/>
        <w:ind w:left="900"/>
        <w:rPr>
          <w:i/>
          <w:sz w:val="24"/>
          <w:szCs w:val="24"/>
        </w:rPr>
      </w:pPr>
      <w:r>
        <w:rPr>
          <w:i/>
          <w:sz w:val="24"/>
          <w:szCs w:val="24"/>
        </w:rPr>
        <w:t>Connect Based Assignments</w:t>
      </w:r>
      <w:r w:rsidR="00B8357C" w:rsidRPr="008E3099">
        <w:rPr>
          <w:i/>
          <w:sz w:val="24"/>
          <w:szCs w:val="24"/>
        </w:rPr>
        <w:t>:</w:t>
      </w:r>
    </w:p>
    <w:p w14:paraId="38897855" w14:textId="2D3A2C86" w:rsidR="00B8357C" w:rsidRDefault="009F55B6" w:rsidP="00CA0BF3">
      <w:pPr>
        <w:spacing w:before="4" w:line="244" w:lineRule="auto"/>
        <w:ind w:left="900" w:right="720"/>
        <w:jc w:val="both"/>
        <w:rPr>
          <w:sz w:val="24"/>
          <w:szCs w:val="24"/>
        </w:rPr>
      </w:pPr>
      <w:r>
        <w:rPr>
          <w:sz w:val="24"/>
          <w:szCs w:val="24"/>
        </w:rPr>
        <w:t xml:space="preserve">Connect based activities include SmartBook chapter readings, concept clips, primary source analyses, podcasts, </w:t>
      </w:r>
      <w:proofErr w:type="spellStart"/>
      <w:r>
        <w:rPr>
          <w:sz w:val="24"/>
          <w:szCs w:val="24"/>
        </w:rPr>
        <w:t>NewsFlash</w:t>
      </w:r>
      <w:proofErr w:type="spellEnd"/>
      <w:r>
        <w:rPr>
          <w:sz w:val="24"/>
          <w:szCs w:val="24"/>
        </w:rPr>
        <w:t xml:space="preserve"> articles, skill learning activities, and critical thinking activities</w:t>
      </w:r>
      <w:r w:rsidR="00B8357C" w:rsidRPr="008E3099">
        <w:rPr>
          <w:sz w:val="24"/>
          <w:szCs w:val="24"/>
        </w:rPr>
        <w:t>.</w:t>
      </w:r>
      <w:r w:rsidR="00B8357C">
        <w:rPr>
          <w:sz w:val="24"/>
          <w:szCs w:val="24"/>
        </w:rPr>
        <w:t xml:space="preserve"> </w:t>
      </w:r>
    </w:p>
    <w:p w14:paraId="0CDA1D1D" w14:textId="697972B1" w:rsidR="00B8357C" w:rsidRDefault="009F55B6" w:rsidP="00B8357C">
      <w:pPr>
        <w:pStyle w:val="Heading1"/>
        <w:ind w:left="900"/>
        <w:rPr>
          <w:i/>
          <w:sz w:val="24"/>
          <w:szCs w:val="24"/>
        </w:rPr>
      </w:pPr>
      <w:r>
        <w:rPr>
          <w:i/>
          <w:sz w:val="24"/>
          <w:szCs w:val="24"/>
        </w:rPr>
        <w:t>Discussion Based Assignments</w:t>
      </w:r>
      <w:r w:rsidR="00B8357C">
        <w:rPr>
          <w:i/>
          <w:sz w:val="24"/>
          <w:szCs w:val="24"/>
        </w:rPr>
        <w:t>:</w:t>
      </w:r>
    </w:p>
    <w:p w14:paraId="639FE242" w14:textId="77777777"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0"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to engage 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Academic dishonesty such as 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lastRenderedPageBreak/>
        <w:t>ADA Statement:</w:t>
      </w:r>
    </w:p>
    <w:p w14:paraId="6E11E095" w14:textId="77777777" w:rsidR="00E769BE" w:rsidRDefault="0064411F" w:rsidP="001A29E0">
      <w:pPr>
        <w:pStyle w:val="BodyText"/>
        <w:ind w:left="505" w:right="720"/>
        <w:jc w:val="both"/>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1">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compliance with FERPA, information classified as “directory information” may be released to the general public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p>
    <w:sectPr w:rsidR="008E3099">
      <w:pgSz w:w="12240" w:h="15840"/>
      <w:pgMar w:top="800" w:right="86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1"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2"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878126589">
    <w:abstractNumId w:val="1"/>
  </w:num>
  <w:num w:numId="2" w16cid:durableId="2006975294">
    <w:abstractNumId w:val="0"/>
  </w:num>
  <w:num w:numId="3" w16cid:durableId="622615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sNaALh/vYcsAAAA"/>
  </w:docVars>
  <w:rsids>
    <w:rsidRoot w:val="00E769BE"/>
    <w:rsid w:val="000B5A0A"/>
    <w:rsid w:val="001A29E0"/>
    <w:rsid w:val="001D5014"/>
    <w:rsid w:val="001E761B"/>
    <w:rsid w:val="002274D4"/>
    <w:rsid w:val="002535FA"/>
    <w:rsid w:val="00484AD2"/>
    <w:rsid w:val="004B6503"/>
    <w:rsid w:val="00547970"/>
    <w:rsid w:val="0058107C"/>
    <w:rsid w:val="006340B1"/>
    <w:rsid w:val="0064411F"/>
    <w:rsid w:val="006810EE"/>
    <w:rsid w:val="006F5ABB"/>
    <w:rsid w:val="00717B38"/>
    <w:rsid w:val="008475C3"/>
    <w:rsid w:val="00852233"/>
    <w:rsid w:val="00866536"/>
    <w:rsid w:val="008E3099"/>
    <w:rsid w:val="009B645A"/>
    <w:rsid w:val="009F55B6"/>
    <w:rsid w:val="00A07886"/>
    <w:rsid w:val="00B12CFF"/>
    <w:rsid w:val="00B8357C"/>
    <w:rsid w:val="00C27AB5"/>
    <w:rsid w:val="00C742A0"/>
    <w:rsid w:val="00CA0BF3"/>
    <w:rsid w:val="00CE000F"/>
    <w:rsid w:val="00D411DC"/>
    <w:rsid w:val="00DB5250"/>
    <w:rsid w:val="00DB6E71"/>
    <w:rsid w:val="00DC32E6"/>
    <w:rsid w:val="00E769BE"/>
    <w:rsid w:val="00EE4935"/>
    <w:rsid w:val="00EF09C0"/>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http://www.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21A037-C8D5-43B0-A9D9-9E96376B4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13D8BC-690E-457F-A4FD-9E84ABF4A6BE}">
  <ds:schemaRefs>
    <ds:schemaRef ds:uri="http://purl.org/dc/elements/1.1/"/>
    <ds:schemaRef ds:uri="http://purl.org/dc/dcmitype/"/>
    <ds:schemaRef ds:uri="http://schemas.microsoft.com/office/2006/documentManagement/types"/>
    <ds:schemaRef ds:uri="http://schemas.openxmlformats.org/package/2006/metadata/core-properties"/>
    <ds:schemaRef ds:uri="1faa63a0-9110-49cb-b63e-adf8dd014b59"/>
    <ds:schemaRef ds:uri="http://purl.org/dc/terms/"/>
    <ds:schemaRef ds:uri="http://www.w3.org/XML/1998/namespace"/>
    <ds:schemaRef ds:uri="http://schemas.microsoft.com/office/infopath/2007/PartnerControls"/>
    <ds:schemaRef ds:uri="7f840e71-8241-48ae-b635-72895e62b573"/>
    <ds:schemaRef ds:uri="http://schemas.microsoft.com/office/2006/metadata/properties"/>
  </ds:schemaRefs>
</ds:datastoreItem>
</file>

<file path=customXml/itemProps3.xml><?xml version="1.0" encoding="utf-8"?>
<ds:datastoreItem xmlns:ds="http://schemas.openxmlformats.org/officeDocument/2006/customXml" ds:itemID="{6164BB66-9754-4F93-B548-46CB0C99F2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att Homer</cp:lastModifiedBy>
  <cp:revision>2</cp:revision>
  <cp:lastPrinted>2020-08-17T21:21:00Z</cp:lastPrinted>
  <dcterms:created xsi:type="dcterms:W3CDTF">2025-08-20T17:03:00Z</dcterms:created>
  <dcterms:modified xsi:type="dcterms:W3CDTF">2025-08-2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